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7D473" w14:textId="77777777" w:rsidR="005A0276" w:rsidRDefault="005A0276" w:rsidP="005A0276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2F46F9B8" wp14:editId="50E6C56F">
            <wp:simplePos x="0" y="0"/>
            <wp:positionH relativeFrom="margin">
              <wp:posOffset>-876300</wp:posOffset>
            </wp:positionH>
            <wp:positionV relativeFrom="margin">
              <wp:posOffset>-361950</wp:posOffset>
            </wp:positionV>
            <wp:extent cx="7487920" cy="495300"/>
            <wp:effectExtent l="19050" t="0" r="0" b="0"/>
            <wp:wrapSquare wrapText="bothSides"/>
            <wp:docPr id="2" name="Picture 2" descr="internship_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ternship_banner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792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7FE3DCF" w14:textId="77777777" w:rsidR="005A0276" w:rsidRDefault="005A0276" w:rsidP="005A0276">
      <w:pPr>
        <w:jc w:val="center"/>
        <w:rPr>
          <w:b/>
          <w:bCs/>
        </w:rPr>
      </w:pPr>
    </w:p>
    <w:p w14:paraId="0F95F59C" w14:textId="77777777" w:rsidR="005A0276" w:rsidRDefault="005A0276" w:rsidP="005A0276">
      <w:pPr>
        <w:jc w:val="center"/>
        <w:rPr>
          <w:b/>
          <w:bCs/>
        </w:rPr>
      </w:pPr>
    </w:p>
    <w:p w14:paraId="06FC191F" w14:textId="77777777" w:rsidR="005A0276" w:rsidRPr="00B14096" w:rsidRDefault="005A0276" w:rsidP="005A0276">
      <w:pPr>
        <w:jc w:val="center"/>
        <w:rPr>
          <w:b/>
          <w:bCs/>
          <w:sz w:val="34"/>
          <w:szCs w:val="34"/>
        </w:rPr>
      </w:pPr>
      <w:r w:rsidRPr="00B14096">
        <w:rPr>
          <w:b/>
          <w:bCs/>
          <w:sz w:val="34"/>
          <w:szCs w:val="34"/>
        </w:rPr>
        <w:t>Internship Evaluation</w:t>
      </w:r>
    </w:p>
    <w:p w14:paraId="105C7DA0" w14:textId="77777777" w:rsidR="005A0276" w:rsidRDefault="005A0276" w:rsidP="005A0276">
      <w:pPr>
        <w:rPr>
          <w:b/>
          <w:bCs/>
          <w:color w:val="FF0000"/>
        </w:rPr>
      </w:pPr>
    </w:p>
    <w:p w14:paraId="474C21EA" w14:textId="77777777" w:rsidR="005A0276" w:rsidRDefault="005A0276" w:rsidP="005A0276">
      <w:pPr>
        <w:jc w:val="center"/>
        <w:rPr>
          <w:b/>
          <w:bCs/>
          <w:sz w:val="30"/>
          <w:szCs w:val="30"/>
          <w:u w:val="single"/>
        </w:rPr>
      </w:pPr>
    </w:p>
    <w:p w14:paraId="4EBDF017" w14:textId="77777777" w:rsidR="005A0276" w:rsidRDefault="005A0276" w:rsidP="00DE5E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7B07347" w14:textId="77777777" w:rsidR="00DE5E32" w:rsidRDefault="005A0276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 w:rsidRPr="00247AF5">
        <w:rPr>
          <w:sz w:val="28"/>
          <w:szCs w:val="28"/>
        </w:rPr>
        <w:t>Student Name</w:t>
      </w:r>
      <w:r w:rsidR="00AC029C">
        <w:rPr>
          <w:sz w:val="28"/>
          <w:szCs w:val="28"/>
        </w:rPr>
        <w:t>:</w:t>
      </w:r>
      <w:r w:rsidR="003536D9">
        <w:rPr>
          <w:rFonts w:hint="cs"/>
          <w:rtl/>
        </w:rPr>
        <w:t xml:space="preserve"> </w:t>
      </w:r>
    </w:p>
    <w:p w14:paraId="77434B39" w14:textId="77777777" w:rsidR="009C1ADD" w:rsidRDefault="009C1ADD" w:rsidP="009C1A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</w:p>
    <w:p w14:paraId="6BA9C124" w14:textId="77777777" w:rsidR="009C1ADD" w:rsidRDefault="009C1ADD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>Student ID:</w:t>
      </w:r>
      <w:r w:rsidR="00AC029C">
        <w:rPr>
          <w:sz w:val="28"/>
          <w:szCs w:val="28"/>
        </w:rPr>
        <w:t xml:space="preserve"> </w:t>
      </w:r>
    </w:p>
    <w:p w14:paraId="6A637098" w14:textId="77777777" w:rsidR="003536D9" w:rsidRDefault="003536D9" w:rsidP="003536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</w:p>
    <w:p w14:paraId="03E3746E" w14:textId="77777777" w:rsidR="005A0276" w:rsidRDefault="00AC029C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>Company:</w:t>
      </w:r>
      <w:r w:rsidR="005A0276">
        <w:rPr>
          <w:sz w:val="28"/>
          <w:szCs w:val="28"/>
        </w:rPr>
        <w:tab/>
      </w:r>
      <w:r w:rsidR="005A0276">
        <w:rPr>
          <w:sz w:val="28"/>
          <w:szCs w:val="28"/>
        </w:rPr>
        <w:tab/>
      </w:r>
      <w:r w:rsidR="005A0276">
        <w:rPr>
          <w:sz w:val="28"/>
          <w:szCs w:val="28"/>
        </w:rPr>
        <w:tab/>
      </w:r>
      <w:r w:rsidR="005A0276">
        <w:rPr>
          <w:sz w:val="28"/>
          <w:szCs w:val="28"/>
        </w:rPr>
        <w:tab/>
      </w:r>
    </w:p>
    <w:p w14:paraId="47F64114" w14:textId="77777777" w:rsidR="005A0276" w:rsidRDefault="005A0276" w:rsidP="005A02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</w:p>
    <w:p w14:paraId="4D2B810B" w14:textId="77777777" w:rsidR="005A0276" w:rsidRDefault="005A0276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8"/>
          <w:szCs w:val="28"/>
        </w:rPr>
      </w:pPr>
      <w:r>
        <w:rPr>
          <w:sz w:val="28"/>
          <w:szCs w:val="28"/>
        </w:rPr>
        <w:t>Faculty Advisor:</w:t>
      </w:r>
    </w:p>
    <w:p w14:paraId="1902689A" w14:textId="77777777" w:rsidR="005A0276" w:rsidRDefault="00AC029C" w:rsidP="00AC02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 </w:t>
      </w:r>
    </w:p>
    <w:tbl>
      <w:tblPr>
        <w:tblW w:w="730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648"/>
        <w:gridCol w:w="4500"/>
        <w:gridCol w:w="1080"/>
        <w:gridCol w:w="1080"/>
      </w:tblGrid>
      <w:tr w:rsidR="005A0276" w14:paraId="16E41770" w14:textId="77777777" w:rsidTr="00F50ACC">
        <w:trPr>
          <w:trHeight w:val="525"/>
          <w:jc w:val="center"/>
        </w:trPr>
        <w:tc>
          <w:tcPr>
            <w:tcW w:w="648" w:type="dxa"/>
            <w:shd w:val="solid" w:color="000000" w:fill="FFFFFF"/>
            <w:vAlign w:val="center"/>
          </w:tcPr>
          <w:p w14:paraId="0C739B1D" w14:textId="77777777" w:rsidR="005A0276" w:rsidRPr="00114B40" w:rsidRDefault="005A0276" w:rsidP="00F50ACC">
            <w:pPr>
              <w:jc w:val="center"/>
              <w:rPr>
                <w:b/>
                <w:bCs/>
              </w:rPr>
            </w:pPr>
            <w:r w:rsidRPr="00114B40">
              <w:rPr>
                <w:b/>
                <w:bCs/>
              </w:rPr>
              <w:t>No.</w:t>
            </w:r>
          </w:p>
        </w:tc>
        <w:tc>
          <w:tcPr>
            <w:tcW w:w="4500" w:type="dxa"/>
            <w:shd w:val="solid" w:color="000000" w:fill="FFFFFF"/>
            <w:vAlign w:val="center"/>
          </w:tcPr>
          <w:p w14:paraId="4A125FBB" w14:textId="77777777" w:rsidR="005A0276" w:rsidRPr="00114B40" w:rsidRDefault="005A0276" w:rsidP="00F50ACC">
            <w:pPr>
              <w:rPr>
                <w:b/>
                <w:bCs/>
              </w:rPr>
            </w:pPr>
            <w:r w:rsidRPr="00114B40">
              <w:rPr>
                <w:b/>
                <w:bCs/>
              </w:rPr>
              <w:t>Activities</w:t>
            </w:r>
          </w:p>
        </w:tc>
        <w:tc>
          <w:tcPr>
            <w:tcW w:w="1080" w:type="dxa"/>
            <w:shd w:val="solid" w:color="000000" w:fill="FFFFFF"/>
            <w:vAlign w:val="center"/>
          </w:tcPr>
          <w:p w14:paraId="3DEF6B9D" w14:textId="77777777" w:rsidR="005A0276" w:rsidRPr="00114B40" w:rsidRDefault="005A0276" w:rsidP="00F50ACC">
            <w:pPr>
              <w:jc w:val="center"/>
              <w:rPr>
                <w:b/>
                <w:bCs/>
              </w:rPr>
            </w:pPr>
            <w:r w:rsidRPr="00114B40">
              <w:rPr>
                <w:b/>
                <w:bCs/>
              </w:rPr>
              <w:t>Points</w:t>
            </w:r>
          </w:p>
        </w:tc>
        <w:tc>
          <w:tcPr>
            <w:tcW w:w="1080" w:type="dxa"/>
            <w:shd w:val="solid" w:color="000000" w:fill="FFFFFF"/>
            <w:vAlign w:val="center"/>
          </w:tcPr>
          <w:p w14:paraId="25004858" w14:textId="77777777" w:rsidR="005A0276" w:rsidRPr="00114B40" w:rsidRDefault="005A0276" w:rsidP="00F50ACC">
            <w:pPr>
              <w:jc w:val="center"/>
              <w:rPr>
                <w:b/>
                <w:bCs/>
              </w:rPr>
            </w:pPr>
            <w:r w:rsidRPr="00114B40">
              <w:rPr>
                <w:b/>
                <w:bCs/>
              </w:rPr>
              <w:t>Grade</w:t>
            </w:r>
          </w:p>
        </w:tc>
      </w:tr>
      <w:tr w:rsidR="005A0276" w14:paraId="00481694" w14:textId="77777777" w:rsidTr="00F50ACC">
        <w:trPr>
          <w:trHeight w:val="525"/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4763D165" w14:textId="77777777" w:rsidR="005A0276" w:rsidRDefault="005A0276" w:rsidP="00F50ACC">
            <w:pPr>
              <w:jc w:val="center"/>
            </w:pPr>
            <w:r>
              <w:t>1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5B64E1E3" w14:textId="77777777" w:rsidR="005A0276" w:rsidRDefault="005A0276" w:rsidP="00F50ACC">
            <w:r>
              <w:t>Individual Knowledge and Adaptation to Company Structure and Functions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3AA545" w14:textId="77777777" w:rsidR="005A0276" w:rsidRDefault="00097668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E31FD0" w14:textId="77777777" w:rsidR="005A0276" w:rsidRDefault="005A0276" w:rsidP="00F50ACC">
            <w:pPr>
              <w:jc w:val="center"/>
            </w:pPr>
          </w:p>
        </w:tc>
      </w:tr>
      <w:tr w:rsidR="005A0276" w14:paraId="35A31E75" w14:textId="77777777" w:rsidTr="00F50ACC">
        <w:trPr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6896DF17" w14:textId="77777777" w:rsidR="005A0276" w:rsidRDefault="005A0276" w:rsidP="00F50ACC">
            <w:pPr>
              <w:jc w:val="center"/>
            </w:pPr>
            <w:r>
              <w:t>2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7EF95F74" w14:textId="71FBA934" w:rsidR="005A0276" w:rsidRDefault="005A0276" w:rsidP="00F50ACC">
            <w:r>
              <w:t>Individual Achievements and Contributions to Group and Company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FCFD529" w14:textId="77777777" w:rsidR="005A0276" w:rsidRDefault="005A0276" w:rsidP="00F50ACC">
            <w:pPr>
              <w:jc w:val="center"/>
            </w:pPr>
            <w: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3314EA7" w14:textId="77777777" w:rsidR="005A0276" w:rsidRDefault="005A0276" w:rsidP="00F50ACC">
            <w:pPr>
              <w:jc w:val="center"/>
            </w:pPr>
          </w:p>
        </w:tc>
      </w:tr>
      <w:tr w:rsidR="00904AB3" w14:paraId="6336863C" w14:textId="77777777" w:rsidTr="00F50ACC">
        <w:trPr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3DBCF8C6" w14:textId="52FA7605" w:rsidR="00904AB3" w:rsidRDefault="00904AB3" w:rsidP="00F50ACC">
            <w:pPr>
              <w:jc w:val="center"/>
            </w:pPr>
            <w:r>
              <w:t>3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83BF186" w14:textId="5E971258" w:rsidR="00904AB3" w:rsidRPr="00904AB3" w:rsidRDefault="00904AB3" w:rsidP="00904AB3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AB3">
              <w:rPr>
                <w:rFonts w:ascii="Times New Roman" w:eastAsia="Times New Roman" w:hAnsi="Times New Roman" w:cs="Times New Roman"/>
                <w:sz w:val="24"/>
                <w:szCs w:val="24"/>
              </w:rPr>
              <w:t>Function effectively, professionally</w:t>
            </w:r>
            <w:r w:rsidR="00021BEE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904A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ethically on team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Pr="00904AB3">
              <w:rPr>
                <w:rFonts w:ascii="Times New Roman" w:eastAsia="Times New Roman" w:hAnsi="Times New Roman" w:cs="Times New Roman"/>
                <w:sz w:val="24"/>
                <w:szCs w:val="24"/>
              </w:rPr>
              <w:t>Recognize the need for continuing professional development</w:t>
            </w:r>
          </w:p>
          <w:p w14:paraId="15A0A2DE" w14:textId="77777777" w:rsidR="00904AB3" w:rsidRDefault="00904AB3" w:rsidP="00904AB3"/>
        </w:tc>
        <w:tc>
          <w:tcPr>
            <w:tcW w:w="1080" w:type="dxa"/>
            <w:shd w:val="clear" w:color="auto" w:fill="auto"/>
            <w:vAlign w:val="center"/>
          </w:tcPr>
          <w:p w14:paraId="4E94D772" w14:textId="6D8E8AFC" w:rsidR="00904AB3" w:rsidRDefault="00904AB3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F19FE1D" w14:textId="77777777" w:rsidR="00904AB3" w:rsidRDefault="00904AB3" w:rsidP="00F50ACC">
            <w:pPr>
              <w:jc w:val="center"/>
            </w:pPr>
          </w:p>
        </w:tc>
      </w:tr>
      <w:tr w:rsidR="005A0276" w14:paraId="6D1F712F" w14:textId="77777777" w:rsidTr="00F50ACC">
        <w:trPr>
          <w:trHeight w:val="498"/>
          <w:jc w:val="center"/>
        </w:trPr>
        <w:tc>
          <w:tcPr>
            <w:tcW w:w="648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1992095D" w14:textId="77777777" w:rsidR="005A0276" w:rsidRPr="00CB4292" w:rsidRDefault="005A0276" w:rsidP="00F50ACC">
            <w:pPr>
              <w:jc w:val="center"/>
            </w:pPr>
            <w:r>
              <w:t>4</w:t>
            </w:r>
          </w:p>
        </w:tc>
        <w:tc>
          <w:tcPr>
            <w:tcW w:w="450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127DEFC2" w14:textId="77777777" w:rsidR="005A0276" w:rsidRPr="00CB4292" w:rsidRDefault="00F918FC" w:rsidP="00F50ACC">
            <w:r>
              <w:t xml:space="preserve">Applying IT Knowledge in the workplace 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4639715" w14:textId="19D1A633" w:rsidR="005A0276" w:rsidRPr="00CB4292" w:rsidRDefault="00904AB3" w:rsidP="00F50ACC">
            <w:pPr>
              <w:jc w:val="center"/>
            </w:pPr>
            <w:r>
              <w:t>5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BA7BD8B" w14:textId="77777777" w:rsidR="005A0276" w:rsidRPr="00CB4292" w:rsidRDefault="005A0276" w:rsidP="00F50ACC">
            <w:pPr>
              <w:jc w:val="center"/>
            </w:pPr>
          </w:p>
        </w:tc>
      </w:tr>
      <w:tr w:rsidR="00904AB3" w14:paraId="71F5A90B" w14:textId="77777777" w:rsidTr="00A51E22">
        <w:trPr>
          <w:trHeight w:val="498"/>
          <w:jc w:val="center"/>
        </w:trPr>
        <w:tc>
          <w:tcPr>
            <w:tcW w:w="648" w:type="dxa"/>
            <w:shd w:val="clear" w:color="auto" w:fill="auto"/>
            <w:vAlign w:val="center"/>
          </w:tcPr>
          <w:p w14:paraId="2C723BA5" w14:textId="77777777" w:rsidR="00904AB3" w:rsidRDefault="00904AB3" w:rsidP="00A51E22">
            <w:pPr>
              <w:jc w:val="center"/>
            </w:pPr>
            <w:r>
              <w:t>3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69435E44" w14:textId="2C9F24A2" w:rsidR="00904AB3" w:rsidRPr="00904AB3" w:rsidRDefault="00904AB3" w:rsidP="00904AB3">
            <w:r>
              <w:t xml:space="preserve">Report Structure and Content (follow the template sections) and </w:t>
            </w:r>
            <w:r w:rsidRPr="00904AB3">
              <w:t>Communicate effectively and technicall</w:t>
            </w:r>
            <w:r>
              <w:t>y</w:t>
            </w:r>
            <w:r w:rsidRPr="00904AB3">
              <w:t xml:space="preserve"> in writing</w:t>
            </w:r>
          </w:p>
          <w:p w14:paraId="3566F0E0" w14:textId="43D6E62F" w:rsidR="00904AB3" w:rsidRDefault="00904AB3" w:rsidP="00A51E22"/>
        </w:tc>
        <w:tc>
          <w:tcPr>
            <w:tcW w:w="1080" w:type="dxa"/>
            <w:shd w:val="clear" w:color="auto" w:fill="auto"/>
            <w:vAlign w:val="center"/>
          </w:tcPr>
          <w:p w14:paraId="4933833D" w14:textId="77777777" w:rsidR="00904AB3" w:rsidRDefault="00904AB3" w:rsidP="00A51E22">
            <w:pPr>
              <w:jc w:val="center"/>
            </w:pPr>
            <w: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3E8809" w14:textId="77777777" w:rsidR="00904AB3" w:rsidRDefault="00904AB3" w:rsidP="00A51E22">
            <w:pPr>
              <w:jc w:val="center"/>
            </w:pPr>
          </w:p>
        </w:tc>
      </w:tr>
      <w:tr w:rsidR="00F918FC" w14:paraId="2F13728C" w14:textId="77777777" w:rsidTr="00F50ACC">
        <w:trPr>
          <w:trHeight w:val="498"/>
          <w:jc w:val="center"/>
        </w:trPr>
        <w:tc>
          <w:tcPr>
            <w:tcW w:w="648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A46034B" w14:textId="77777777" w:rsidR="00F918FC" w:rsidRDefault="00F918FC" w:rsidP="00F50ACC">
            <w:pPr>
              <w:jc w:val="center"/>
            </w:pPr>
            <w:r>
              <w:t>5</w:t>
            </w:r>
          </w:p>
        </w:tc>
        <w:tc>
          <w:tcPr>
            <w:tcW w:w="450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1AF951C1" w14:textId="05A1081C" w:rsidR="00F918FC" w:rsidRDefault="00F918FC" w:rsidP="00F50ACC">
            <w:r>
              <w:t xml:space="preserve">Extra innovation (including applying innovative ideas to the workplace/ attending </w:t>
            </w:r>
            <w:r w:rsidR="00021BEE">
              <w:t xml:space="preserve">the </w:t>
            </w:r>
            <w:r>
              <w:t>extra practical workshop/ or research activity, etc</w:t>
            </w:r>
            <w:r w:rsidR="00021BEE">
              <w:t>.</w:t>
            </w:r>
            <w:r>
              <w:t>)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9C2161A" w14:textId="77777777" w:rsidR="00F918FC" w:rsidRDefault="00F918FC" w:rsidP="00F50ACC">
            <w:pPr>
              <w:jc w:val="center"/>
            </w:pPr>
            <w:r>
              <w:t>Bonus (5)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5D6DE1A" w14:textId="77777777" w:rsidR="00F918FC" w:rsidRPr="00CB4292" w:rsidRDefault="00F918FC" w:rsidP="00F50ACC">
            <w:pPr>
              <w:jc w:val="center"/>
            </w:pPr>
          </w:p>
        </w:tc>
      </w:tr>
      <w:tr w:rsidR="005A0276" w:rsidRPr="00114B40" w14:paraId="20049807" w14:textId="77777777" w:rsidTr="00F50ACC">
        <w:trPr>
          <w:trHeight w:val="498"/>
          <w:jc w:val="center"/>
        </w:trPr>
        <w:tc>
          <w:tcPr>
            <w:tcW w:w="648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181E3C4E" w14:textId="77777777" w:rsidR="005A0276" w:rsidRPr="00114B40" w:rsidRDefault="005A0276" w:rsidP="00F50AC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0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5AFC2ED6" w14:textId="77777777" w:rsidR="005A0276" w:rsidRPr="00114B40" w:rsidRDefault="005A0276" w:rsidP="00F50ACC">
            <w:pPr>
              <w:rPr>
                <w:b/>
                <w:bCs/>
                <w:sz w:val="28"/>
                <w:szCs w:val="28"/>
              </w:rPr>
            </w:pPr>
            <w:r w:rsidRPr="00114B40">
              <w:rPr>
                <w:b/>
                <w:bCs/>
                <w:sz w:val="28"/>
                <w:szCs w:val="28"/>
              </w:rPr>
              <w:t>Total Grade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179DB1EB" w14:textId="77777777" w:rsidR="005A0276" w:rsidRPr="00114B40" w:rsidRDefault="00F918FC" w:rsidP="00F50ACC">
            <w:pPr>
              <w:bidi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5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shd w:val="clear" w:color="auto" w:fill="FFFF99"/>
            <w:vAlign w:val="center"/>
          </w:tcPr>
          <w:p w14:paraId="17BF469C" w14:textId="77777777" w:rsidR="005A0276" w:rsidRPr="00114B40" w:rsidRDefault="005A0276" w:rsidP="00F50ACC">
            <w:pPr>
              <w:bidi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6B4917B6" w14:textId="77777777" w:rsidR="005A0276" w:rsidRDefault="005A0276" w:rsidP="005A0276">
      <w:pPr>
        <w:rPr>
          <w:b/>
          <w:bCs/>
          <w:sz w:val="30"/>
          <w:szCs w:val="30"/>
          <w:u w:val="single"/>
        </w:rPr>
      </w:pPr>
    </w:p>
    <w:p w14:paraId="6E1F92C8" w14:textId="77777777" w:rsidR="005A0276" w:rsidRDefault="005A0276" w:rsidP="005A0276">
      <w:r w:rsidRPr="004805B9">
        <w:rPr>
          <w:b/>
          <w:bCs/>
        </w:rPr>
        <w:t>Comments:</w:t>
      </w:r>
      <w:r>
        <w:rPr>
          <w:b/>
          <w:bCs/>
        </w:rPr>
        <w:br/>
      </w:r>
      <w: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>
        <w:lastRenderedPageBreak/>
        <w:t>…………………………………………………………………………………………………………………………………………………………………………………………</w:t>
      </w:r>
    </w:p>
    <w:p w14:paraId="4C4EF1A0" w14:textId="77777777" w:rsidR="005A0276" w:rsidRDefault="005A0276" w:rsidP="005A0276">
      <w:pPr>
        <w:rPr>
          <w:b/>
          <w:bCs/>
          <w:sz w:val="30"/>
          <w:szCs w:val="30"/>
        </w:rPr>
      </w:pPr>
    </w:p>
    <w:p w14:paraId="0B98616B" w14:textId="77777777" w:rsidR="005A0276" w:rsidRDefault="005A0276" w:rsidP="005A0276">
      <w:pPr>
        <w:rPr>
          <w:sz w:val="28"/>
          <w:szCs w:val="28"/>
        </w:rPr>
      </w:pPr>
      <w:r w:rsidRPr="001035BA">
        <w:rPr>
          <w:b/>
          <w:bCs/>
          <w:sz w:val="28"/>
          <w:szCs w:val="28"/>
        </w:rPr>
        <w:t>Examiner Name</w:t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</w:r>
      <w:r w:rsidRPr="001035BA">
        <w:rPr>
          <w:b/>
          <w:bCs/>
          <w:sz w:val="28"/>
          <w:szCs w:val="28"/>
        </w:rPr>
        <w:tab/>
        <w:t>Signature</w:t>
      </w:r>
      <w:r w:rsidRPr="001035BA">
        <w:rPr>
          <w:b/>
          <w:bCs/>
          <w:sz w:val="28"/>
          <w:szCs w:val="28"/>
        </w:rPr>
        <w:tab/>
      </w:r>
    </w:p>
    <w:p w14:paraId="6FDDF4A0" w14:textId="77777777" w:rsidR="005A0276" w:rsidRDefault="005A0276" w:rsidP="005A0276">
      <w:pPr>
        <w:jc w:val="center"/>
        <w:rPr>
          <w:sz w:val="28"/>
          <w:szCs w:val="28"/>
        </w:rPr>
      </w:pPr>
    </w:p>
    <w:p w14:paraId="30FE8527" w14:textId="77777777" w:rsidR="003D4F62" w:rsidRDefault="003D4F62"/>
    <w:sectPr w:rsidR="003D4F62" w:rsidSect="003D4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1C65C6"/>
    <w:multiLevelType w:val="hybridMultilevel"/>
    <w:tmpl w:val="71509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bIwsLA0sjAxMDdS0lEKTi0uzszPAykwrAUAsoZl8iwAAAA="/>
  </w:docVars>
  <w:rsids>
    <w:rsidRoot w:val="005A0276"/>
    <w:rsid w:val="00021BEE"/>
    <w:rsid w:val="00026A12"/>
    <w:rsid w:val="00097668"/>
    <w:rsid w:val="000D09FA"/>
    <w:rsid w:val="000F6DF5"/>
    <w:rsid w:val="00106490"/>
    <w:rsid w:val="00136A92"/>
    <w:rsid w:val="00151987"/>
    <w:rsid w:val="00191817"/>
    <w:rsid w:val="003536D9"/>
    <w:rsid w:val="003D4F62"/>
    <w:rsid w:val="00433346"/>
    <w:rsid w:val="004C7730"/>
    <w:rsid w:val="00500731"/>
    <w:rsid w:val="005A0276"/>
    <w:rsid w:val="005B6190"/>
    <w:rsid w:val="005C473A"/>
    <w:rsid w:val="0062134E"/>
    <w:rsid w:val="00851030"/>
    <w:rsid w:val="00856DF9"/>
    <w:rsid w:val="00904AB3"/>
    <w:rsid w:val="009305C7"/>
    <w:rsid w:val="009C1ADD"/>
    <w:rsid w:val="009C7321"/>
    <w:rsid w:val="00AC029C"/>
    <w:rsid w:val="00B1002C"/>
    <w:rsid w:val="00B12CEE"/>
    <w:rsid w:val="00DE5E32"/>
    <w:rsid w:val="00DF018F"/>
    <w:rsid w:val="00EC7723"/>
    <w:rsid w:val="00F80B69"/>
    <w:rsid w:val="00F91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9017F"/>
  <w15:docId w15:val="{5B8EF895-FD2D-4370-B97E-EE9397805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2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locked/>
    <w:rsid w:val="00904AB3"/>
    <w:rPr>
      <w:rFonts w:ascii="Calibri" w:eastAsia="Calibri" w:hAnsi="Calibri" w:cs="Arial"/>
    </w:rPr>
  </w:style>
  <w:style w:type="paragraph" w:styleId="ListParagraph">
    <w:name w:val="List Paragraph"/>
    <w:basedOn w:val="Normal"/>
    <w:link w:val="ListParagraphChar"/>
    <w:uiPriority w:val="34"/>
    <w:qFormat/>
    <w:rsid w:val="00904AB3"/>
    <w:pPr>
      <w:spacing w:after="160" w:line="256" w:lineRule="auto"/>
      <w:ind w:left="720"/>
      <w:contextualSpacing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eu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Fatima Khamis  Al-Niadei</cp:lastModifiedBy>
  <cp:revision>2</cp:revision>
  <cp:lastPrinted>2011-01-09T06:10:00Z</cp:lastPrinted>
  <dcterms:created xsi:type="dcterms:W3CDTF">2021-08-27T05:25:00Z</dcterms:created>
  <dcterms:modified xsi:type="dcterms:W3CDTF">2021-08-27T05:25:00Z</dcterms:modified>
</cp:coreProperties>
</file>